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passionate and experienced Software Engineer with a strong desire to contribute to the dynamic tech ecosystem in Italy Naples, I am excited to apply for the Software Engineer position at [Company Name]. My academic background, professional expertise, and deep appreciation for the cultural and technological vibrancy of Naples make me an ideal candidate to support your team’s goals. This letter outlines my qualifications, experiences, and enthusiasm for joining a forward-thinking organization in one of Italy’s most innovative cities.</w:t>
      </w:r>
    </w:p>
    <w:bookmarkStart w:id="20" w:name="Xeb85c6bc4f469f0904c26638b1c31d580f5477b"/>
    <w:p>
      <w:pPr>
        <w:pStyle w:val="Heading2"/>
      </w:pPr>
      <w:r>
        <w:t xml:space="preserve">Why Software Engineer? A Career Rooted in Innovation</w:t>
      </w:r>
    </w:p>
    <w:p>
      <w:pPr>
        <w:pStyle w:val="FirstParagraph"/>
      </w:pPr>
      <w:r>
        <w:t xml:space="preserve">My journey as a Software Engineer began with a fascination for how technology can solve real-world problems. Over the past [X years], I have honed my skills in developing scalable applications, optimizing system performance, and collaborating with cross-functional teams to deliver high-quality software solutions. My expertise spans full-stack development, cloud computing (AWS/Azure), and modern frameworks such as React, Node.js, and Python. Whether working on enterprise-level platforms or agile startup projects, I have consistently prioritized code quality, user experience, and technical excellence.</w:t>
      </w:r>
    </w:p>
    <w:p>
      <w:pPr>
        <w:pStyle w:val="BodyText"/>
      </w:pPr>
      <w:r>
        <w:t xml:space="preserve">One of my proudest achievements was leading the development of a cloud-based inventory management system for a multinational logistics company. By leveraging microservices architecture and DevOps practices, we reduced deployment times by 40% and improved system reliability. This project not only reinforced my technical capabilities but also deepened my understanding of how software engineering can drive efficiency and innovation in complex industries.</w:t>
      </w:r>
    </w:p>
    <w:bookmarkEnd w:id="20"/>
    <w:bookmarkStart w:id="21" w:name="Xb8224a611bfc968547923a20105bf70c2fb6e63"/>
    <w:p>
      <w:pPr>
        <w:pStyle w:val="Heading2"/>
      </w:pPr>
      <w:r>
        <w:t xml:space="preserve">A Commitment to Software Engineering Excellence</w:t>
      </w:r>
    </w:p>
    <w:p>
      <w:pPr>
        <w:pStyle w:val="FirstParagraph"/>
      </w:pPr>
      <w:r>
        <w:t xml:space="preserve">Software engineering, to me, is more than a profession—it’s a discipline that demands creativity, problem-solving, and adaptability. I thrive in environments where I can continuously learn and apply cutting-edge technologies. For instance, my work on a blockchain-based supply chain solution for a fintech startup required me to master smart contract development and decentralized systems. This experience taught me the importance of staying ahead of industry trends while maintaining a user-centric approach.</w:t>
      </w:r>
    </w:p>
    <w:p>
      <w:pPr>
        <w:pStyle w:val="BodyText"/>
      </w:pPr>
      <w:r>
        <w:t xml:space="preserve">My technical toolkit includes proficiency in languages such as Java, C#, and JavaScript, along with frameworks like Angular and Django. I am also well-versed in version control systems (Git), continuous integration/continuous deployment (CI/CD) pipelines, and agile methodologies. These skills enable me to contribute effectively to teams focused on delivering robust, maintainable software.</w:t>
      </w:r>
    </w:p>
    <w:bookmarkEnd w:id="21"/>
    <w:bookmarkStart w:id="22" w:name="X76fb48d2c9cf0ef7c137dd68f5434bb4cbd1bcb"/>
    <w:p>
      <w:pPr>
        <w:pStyle w:val="Heading2"/>
      </w:pPr>
      <w:r>
        <w:t xml:space="preserve">Why Italy Naples? A City of Opportunity and Culture</w:t>
      </w:r>
    </w:p>
    <w:p>
      <w:pPr>
        <w:pStyle w:val="FirstParagraph"/>
      </w:pPr>
      <w:r>
        <w:t xml:space="preserve">Italy Naples is not just a location—it’s a hub of creativity, history, and modern innovation. As someone who values both professional growth and cultural enrichment, I am eager to bring my expertise to this vibrant city. Naples has become a growing center for tech startups and digital transformation initiatives, offering unique opportunities to collaborate with professionals from diverse backgrounds.</w:t>
      </w:r>
    </w:p>
    <w:p>
      <w:pPr>
        <w:pStyle w:val="BodyText"/>
      </w:pPr>
      <w:r>
        <w:t xml:space="preserve">I am particularly drawn to the collaborative spirit of Naples’ tech community. The city’s blend of tradition and modernity aligns with my belief that software engineering should bridge the gap between human needs and technological possibilities. Whether it’s developing apps that support local businesses or creating solutions for urban challenges, I am committed to contributing to Naples’ evolving digital landscape.</w:t>
      </w:r>
    </w:p>
    <w:p>
      <w:pPr>
        <w:pStyle w:val="BodyText"/>
      </w:pPr>
      <w:r>
        <w:t xml:space="preserve">Moreover, my understanding of Italian culture and work ethics makes me well-suited for this role. I appreciate the emphasis on teamwork, attention to detail, and long-term relationships that are central to Italian professional environments. I also have a basic proficiency in Italian, which allows me to communicate effectively with local stakeholders and integrate seamlessly into your team.</w:t>
      </w:r>
    </w:p>
    <w:bookmarkEnd w:id="22"/>
    <w:bookmarkStart w:id="23" w:name="alignment-with-company-names-vision"/>
    <w:p>
      <w:pPr>
        <w:pStyle w:val="Heading2"/>
      </w:pPr>
      <w:r>
        <w:t xml:space="preserve">Alignment with [Company Name]’s Vision</w:t>
      </w:r>
    </w:p>
    <w:p>
      <w:pPr>
        <w:pStyle w:val="FirstParagraph"/>
      </w:pPr>
      <w:r>
        <w:t xml:space="preserve">[Company Name]’s focus on [mention specific company values or projects, e.g., "innovative software solutions for the healthcare sector" or "leveraging AI to enhance user experiences"] resonates deeply with my career goals. I am particularly impressed by your commitment to [specific project, technology, or mission], and I am eager to contribute my skills to help achieve such impactful objectives.</w:t>
      </w:r>
    </w:p>
    <w:p>
      <w:pPr>
        <w:pStyle w:val="BodyText"/>
      </w:pPr>
      <w:r>
        <w:t xml:space="preserve">For example, if your company is developing a platform that combines geospatial data with real-time analytics, my experience in building scalable systems for location-based applications would be directly applicable. Similarly, if your team is exploring AI-driven automation, I can bring insights from my work on machine learning models and data pipelines.</w:t>
      </w:r>
    </w:p>
    <w:bookmarkEnd w:id="23"/>
    <w:bookmarkStart w:id="24" w:name="conclusion-a-partnership-for-the-future"/>
    <w:p>
      <w:pPr>
        <w:pStyle w:val="Heading2"/>
      </w:pPr>
      <w:r>
        <w:t xml:space="preserve">Conclusion: A Partnership for the Future</w:t>
      </w:r>
    </w:p>
    <w:p>
      <w:pPr>
        <w:pStyle w:val="FirstParagraph"/>
      </w:pPr>
      <w:r>
        <w:t xml:space="preserve">In conclusion, I am confident that my technical expertise, passion for software engineering, and dedication to contributing to Naples’ tech ecosystem make me a strong fit for this role. I am enthusiastic about the opportunity to work with [Company Name] and help drive innovation in Italy’s thriving software industry.</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possibility of contributing to your team and supporting the continued success of [Company Name] in Italy Naples.</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Italy Naples</dc:title>
  <dc:creator/>
  <dc:language>en</dc:language>
  <cp:keywords/>
  <dcterms:created xsi:type="dcterms:W3CDTF">2026-05-01T21:19:31Z</dcterms:created>
  <dcterms:modified xsi:type="dcterms:W3CDTF">2026-05-01T21:19:31Z</dcterms:modified>
</cp:coreProperties>
</file>

<file path=docProps/custom.xml><?xml version="1.0" encoding="utf-8"?>
<Properties xmlns="http://schemas.openxmlformats.org/officeDocument/2006/custom-properties" xmlns:vt="http://schemas.openxmlformats.org/officeDocument/2006/docPropsVTypes"/>
</file>